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09941" w14:textId="469435B1" w:rsidR="0009426F" w:rsidRDefault="0009426F">
      <w:bookmarkStart w:id="0" w:name="_GoBack"/>
      <w:r>
        <w:rPr>
          <w:noProof/>
        </w:rPr>
        <w:drawing>
          <wp:inline distT="0" distB="0" distL="0" distR="0" wp14:anchorId="3EDCA064" wp14:editId="366FC965">
            <wp:extent cx="9077325" cy="63458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089327" cy="635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9426F" w:rsidSect="000942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wMDczMjM1MwayLJR0lIJTi4sz8/NACgxrAUWNWIksAAAA"/>
  </w:docVars>
  <w:rsids>
    <w:rsidRoot w:val="0009426F"/>
    <w:rsid w:val="00094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9BDD6"/>
  <w15:chartTrackingRefBased/>
  <w15:docId w15:val="{EAC90A64-25E0-439F-B545-FF06A812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owne</dc:creator>
  <cp:keywords/>
  <dc:description/>
  <cp:lastModifiedBy>Laura Browne</cp:lastModifiedBy>
  <cp:revision>1</cp:revision>
  <dcterms:created xsi:type="dcterms:W3CDTF">2020-03-19T10:33:00Z</dcterms:created>
  <dcterms:modified xsi:type="dcterms:W3CDTF">2020-03-19T10:34:00Z</dcterms:modified>
</cp:coreProperties>
</file>